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sol martin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so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24 connor drive long grove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ntmnm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5205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ib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